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360" w:before="0" w:after="0"/>
      <w:ind w:left="0" w:right="0" w:firstLine="709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360" w:before="0" w:after="0"/>
      <w:ind w:left="0" w:right="0" w:firstLine="709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283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360" w:before="0" w:after="0"/>
      <w:jc w:val="center"/>
    </w:pPr>
    <w:rPr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283"/>
      <w:ind w:left="0" w:right="0" w:firstLine="709"/>
    </w:pPr>
    <w:rPr>
      <w:rFonts w:ascii="Times New Roman" w:hAnsi="Times New Roman"/>
      <w:sz w:val="28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Application>LibreOffice/7.3.7.2$Linux_X86_64 LibreOffice_project/3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1-29T14:07:06Z</dcterms:modified>
  <cp:revision>1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